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259D" w:rsidRDefault="00AB259D" w:rsidP="00AB259D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ект</w:t>
      </w:r>
    </w:p>
    <w:p w:rsidR="008A573D" w:rsidRPr="008A573D" w:rsidRDefault="00FB4D01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й комитет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</w:p>
    <w:p w:rsidR="00232DD4" w:rsidRPr="008A573D" w:rsidRDefault="008A573D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232DD4" w:rsidRPr="008A573D" w:rsidRDefault="008A573D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№                              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AB259D">
        <w:rPr>
          <w:rFonts w:ascii="Times New Roman" w:hAnsi="Times New Roman" w:cs="Times New Roman"/>
          <w:sz w:val="28"/>
          <w:szCs w:val="28"/>
          <w:lang w:val="ru-RU"/>
        </w:rPr>
        <w:t xml:space="preserve">от 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</w:t>
      </w:r>
      <w:r w:rsidR="00631853">
        <w:rPr>
          <w:rFonts w:ascii="Times New Roman" w:hAnsi="Times New Roman" w:cs="Times New Roman"/>
          <w:sz w:val="28"/>
          <w:szCs w:val="28"/>
          <w:lang w:val="ru-RU"/>
        </w:rPr>
        <w:t>на Республики Татарстан от 2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631853">
        <w:rPr>
          <w:rFonts w:ascii="Times New Roman" w:hAnsi="Times New Roman" w:cs="Times New Roman"/>
          <w:sz w:val="28"/>
          <w:szCs w:val="28"/>
          <w:lang w:val="ru-RU"/>
        </w:rPr>
        <w:t>.12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.2017 № 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>12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"Об утверждении Программы комплексного развития социал</w:t>
      </w:r>
      <w:bookmarkStart w:id="0" w:name="_GoBack"/>
      <w:bookmarkEnd w:id="0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ьной инфраструктуры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</w:t>
      </w:r>
      <w:proofErr w:type="spell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г.</w:t>
      </w:r>
      <w:proofErr w:type="gram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г</w:t>
      </w:r>
      <w:proofErr w:type="spellEnd"/>
      <w:proofErr w:type="gramEnd"/>
      <w:r w:rsidRPr="008A573D">
        <w:rPr>
          <w:rFonts w:ascii="Times New Roman" w:hAnsi="Times New Roman" w:cs="Times New Roman"/>
          <w:sz w:val="28"/>
          <w:szCs w:val="28"/>
          <w:lang w:val="ru-RU"/>
        </w:rPr>
        <w:t>."</w:t>
      </w:r>
    </w:p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ет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</w:t>
      </w:r>
      <w:proofErr w:type="spell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г.г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на Республики Татарстан от 2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.12.2017 № 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>12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232DD4" w:rsidRPr="008A573D" w:rsidRDefault="008A573D" w:rsidP="008A57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 абзаце 3 пункта 1.4 слова «формирования муниципального заказа» заменить словами «организации закупок товаров, работ, услуг для 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обеспечения муниципальных нужд»; слова «целевые программы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>» заменить словами «муниципальные программы».</w:t>
      </w:r>
    </w:p>
    <w:p w:rsidR="00232DD4" w:rsidRPr="008A573D" w:rsidRDefault="008A573D" w:rsidP="008A573D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>2.</w:t>
      </w:r>
      <w:r w:rsidR="00FB4D01" w:rsidRPr="008A573D">
        <w:rPr>
          <w:rFonts w:ascii="Times New Roman" w:hAnsi="Times New Roman"/>
          <w:sz w:val="28"/>
          <w:szCs w:val="28"/>
        </w:rPr>
        <w:t xml:space="preserve"> Настоящее постановление опубликовать на информационных стендах </w:t>
      </w:r>
      <w:proofErr w:type="spellStart"/>
      <w:r w:rsidR="00CC1EEE">
        <w:rPr>
          <w:rFonts w:ascii="Times New Roman" w:hAnsi="Times New Roman"/>
          <w:sz w:val="28"/>
          <w:szCs w:val="28"/>
        </w:rPr>
        <w:t>Емелькинского</w:t>
      </w:r>
      <w:proofErr w:type="spellEnd"/>
      <w:r w:rsidR="00FB4D01" w:rsidRPr="008A573D">
        <w:rPr>
          <w:rFonts w:ascii="Times New Roman" w:hAnsi="Times New Roman"/>
          <w:sz w:val="28"/>
          <w:szCs w:val="28"/>
        </w:rPr>
        <w:t xml:space="preserve"> сельского поселения и </w:t>
      </w:r>
      <w:r w:rsidRPr="008A573D">
        <w:rPr>
          <w:rFonts w:ascii="Times New Roman" w:hAnsi="Times New Roman"/>
          <w:sz w:val="28"/>
          <w:szCs w:val="28"/>
        </w:rPr>
        <w:t xml:space="preserve">на официальном </w:t>
      </w:r>
      <w:r w:rsidR="00FB4D01" w:rsidRPr="008A573D">
        <w:rPr>
          <w:rFonts w:ascii="Times New Roman" w:hAnsi="Times New Roman"/>
          <w:sz w:val="28"/>
          <w:szCs w:val="28"/>
        </w:rPr>
        <w:t xml:space="preserve">сайте </w:t>
      </w:r>
      <w:r w:rsidRPr="008A573D">
        <w:rPr>
          <w:rFonts w:ascii="Times New Roman" w:hAnsi="Times New Roman"/>
          <w:sz w:val="28"/>
          <w:szCs w:val="28"/>
        </w:rPr>
        <w:t>Аксубаевского муниципального района</w:t>
      </w:r>
      <w:r w:rsidR="00FB4D01" w:rsidRPr="008A573D">
        <w:rPr>
          <w:rFonts w:ascii="Times New Roman" w:hAnsi="Times New Roman"/>
          <w:sz w:val="28"/>
          <w:szCs w:val="28"/>
        </w:rPr>
        <w:t>:</w:t>
      </w:r>
      <w:r w:rsidRPr="008A573D">
        <w:rPr>
          <w:rFonts w:ascii="Times New Roman" w:hAnsi="Times New Roman"/>
          <w:sz w:val="28"/>
          <w:szCs w:val="28"/>
        </w:rPr>
        <w:t xml:space="preserve"> </w:t>
      </w:r>
      <w:hyperlink r:id="rId9" w:history="1">
        <w:r w:rsidRPr="008A573D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 w:rsidRPr="008A573D">
        <w:rPr>
          <w:rFonts w:ascii="Times New Roman" w:hAnsi="Times New Roman"/>
          <w:sz w:val="28"/>
          <w:szCs w:val="28"/>
        </w:rPr>
        <w:t xml:space="preserve">  и </w:t>
      </w:r>
      <w:r w:rsidR="00FB4D01" w:rsidRPr="008A573D">
        <w:rPr>
          <w:rFonts w:ascii="Times New Roman" w:hAnsi="Times New Roman"/>
          <w:sz w:val="28"/>
          <w:szCs w:val="28"/>
        </w:rPr>
        <w:t xml:space="preserve"> на официальном сайте правовой информации</w:t>
      </w:r>
      <w:r w:rsidRPr="008A573D">
        <w:rPr>
          <w:rFonts w:ascii="Times New Roman" w:hAnsi="Times New Roman"/>
          <w:sz w:val="28"/>
          <w:szCs w:val="28"/>
        </w:rPr>
        <w:t xml:space="preserve"> Республики Татарстан </w:t>
      </w:r>
      <w:r w:rsidR="00FB4D01" w:rsidRPr="008A573D">
        <w:rPr>
          <w:rFonts w:ascii="Times New Roman" w:hAnsi="Times New Roman"/>
          <w:sz w:val="28"/>
          <w:szCs w:val="28"/>
        </w:rPr>
        <w:t xml:space="preserve"> </w:t>
      </w:r>
      <w:hyperlink r:id="rId10" w:history="1">
        <w:r w:rsidRPr="008A573D">
          <w:rPr>
            <w:rStyle w:val="ad"/>
            <w:rFonts w:ascii="Times New Roman" w:hAnsi="Times New Roman"/>
            <w:sz w:val="28"/>
            <w:szCs w:val="28"/>
          </w:rPr>
          <w:t>http://pravo.tatarstan.ru/</w:t>
        </w:r>
      </w:hyperlink>
      <w:r w:rsidRPr="008A573D">
        <w:rPr>
          <w:rFonts w:ascii="Times New Roman" w:hAnsi="Times New Roman"/>
          <w:sz w:val="28"/>
          <w:szCs w:val="28"/>
        </w:rPr>
        <w:t xml:space="preserve"> </w:t>
      </w:r>
      <w:r w:rsidR="00FB4D01" w:rsidRPr="008A573D">
        <w:rPr>
          <w:rFonts w:ascii="Times New Roman" w:hAnsi="Times New Roman"/>
          <w:sz w:val="28"/>
          <w:szCs w:val="28"/>
        </w:rPr>
        <w:t>в установленный законом срок.</w:t>
      </w:r>
    </w:p>
    <w:p w:rsidR="00232DD4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</w:t>
      </w:r>
      <w:proofErr w:type="gram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настоящего постановления оставляю за собой.</w:t>
      </w:r>
    </w:p>
    <w:p w:rsidR="000F493C" w:rsidRPr="008A573D" w:rsidRDefault="000F493C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8A573D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</w:p>
    <w:p w:rsidR="00026D16" w:rsidRDefault="008A573D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:                                             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Н.И.Михайлова</w:t>
      </w:r>
      <w:proofErr w:type="spellEnd"/>
    </w:p>
    <w:p w:rsidR="000F493C" w:rsidRDefault="000F493C" w:rsidP="000F493C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проект</w:t>
      </w:r>
    </w:p>
    <w:p w:rsidR="00026D16" w:rsidRDefault="00026D16" w:rsidP="00026D16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Default="00026D16" w:rsidP="00026D16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Default="00026D16" w:rsidP="00026D16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0F493C" w:rsidP="00026D16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Default="00026D16" w:rsidP="000F493C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Pr="008A573D" w:rsidRDefault="00026D16" w:rsidP="00026D16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Татарстан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районы</w:t>
      </w:r>
    </w:p>
    <w:p w:rsidR="00026D16" w:rsidRPr="00026D16" w:rsidRDefault="00CC1EEE" w:rsidP="00026D16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Емелькино</w:t>
      </w:r>
      <w:proofErr w:type="spellEnd"/>
      <w:r w:rsidR="00026D16"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26D16" w:rsidRPr="00026D16">
        <w:rPr>
          <w:rFonts w:ascii="Times New Roman" w:hAnsi="Times New Roman" w:cs="Times New Roman"/>
          <w:sz w:val="28"/>
          <w:szCs w:val="28"/>
          <w:lang w:val="ru-RU"/>
        </w:rPr>
        <w:t>авыл</w:t>
      </w:r>
      <w:r>
        <w:rPr>
          <w:rFonts w:ascii="Times New Roman" w:hAnsi="Times New Roman" w:cs="Times New Roman"/>
          <w:sz w:val="28"/>
          <w:szCs w:val="28"/>
          <w:lang w:val="ru-RU"/>
        </w:rPr>
        <w:t>ы</w:t>
      </w:r>
      <w:proofErr w:type="spellEnd"/>
      <w:r w:rsidR="00026D16"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26D16" w:rsidRPr="00026D16"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  <w:r w:rsidR="00026D16"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26D16" w:rsidRPr="00026D16"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 w:rsidR="00026D16"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комитеты</w:t>
      </w:r>
    </w:p>
    <w:p w:rsidR="00026D16" w:rsidRPr="008A573D" w:rsidRDefault="00026D16" w:rsidP="00026D16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Default="00026D16" w:rsidP="00026D16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Pr="00026D16" w:rsidRDefault="00026D16" w:rsidP="00026D16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26D16">
        <w:rPr>
          <w:rFonts w:ascii="Times New Roman" w:hAnsi="Times New Roman" w:cs="Times New Roman"/>
          <w:b/>
          <w:sz w:val="28"/>
          <w:szCs w:val="28"/>
          <w:lang w:val="ru-RU"/>
        </w:rPr>
        <w:t>КАРАР</w:t>
      </w:r>
    </w:p>
    <w:p w:rsidR="00026D16" w:rsidRDefault="00026D16" w:rsidP="00026D16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___________2019 ел.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№</w:t>
      </w:r>
      <w:r>
        <w:rPr>
          <w:rFonts w:ascii="Times New Roman" w:hAnsi="Times New Roman" w:cs="Times New Roman"/>
          <w:sz w:val="28"/>
          <w:szCs w:val="28"/>
          <w:lang w:val="ru-RU"/>
        </w:rPr>
        <w:t>__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</w:p>
    <w:p w:rsidR="00026D16" w:rsidRPr="008A573D" w:rsidRDefault="00026D16" w:rsidP="00026D16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</w:t>
      </w:r>
    </w:p>
    <w:p w:rsidR="00026D16" w:rsidRDefault="00026D16" w:rsidP="00026D1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Татарстан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районы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Яңа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авы</w:t>
      </w:r>
      <w:r>
        <w:rPr>
          <w:rFonts w:ascii="Times New Roman" w:hAnsi="Times New Roman" w:cs="Times New Roman"/>
          <w:sz w:val="28"/>
          <w:szCs w:val="28"/>
          <w:lang w:val="ru-RU"/>
        </w:rPr>
        <w:t>л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митетының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 «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2017-2035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елларга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Татарстан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районы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о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авыл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>ы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җирлегенең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социаль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инфраструктурасын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комплекслы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үстерү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программасын</w:t>
      </w:r>
      <w:proofErr w:type="spellEnd"/>
      <w:r w:rsid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асла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 w:rsidR="000F493C"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2017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елның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2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 xml:space="preserve">7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декабрендәге</w:t>
      </w:r>
      <w:proofErr w:type="spellEnd"/>
      <w:r w:rsidR="00CC1EEE">
        <w:rPr>
          <w:rFonts w:ascii="Times New Roman" w:hAnsi="Times New Roman" w:cs="Times New Roman"/>
          <w:sz w:val="28"/>
          <w:szCs w:val="28"/>
          <w:lang w:val="ru-RU"/>
        </w:rPr>
        <w:t xml:space="preserve"> 12</w:t>
      </w:r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номерлы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карарына</w:t>
      </w:r>
      <w:proofErr w:type="spellEnd"/>
      <w:r w:rsidRPr="00026D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26D16">
        <w:rPr>
          <w:rFonts w:ascii="Times New Roman" w:hAnsi="Times New Roman" w:cs="Times New Roman"/>
          <w:sz w:val="28"/>
          <w:szCs w:val="28"/>
          <w:lang w:val="ru-RU"/>
        </w:rPr>
        <w:t>үз</w:t>
      </w:r>
      <w:r>
        <w:rPr>
          <w:rFonts w:ascii="Times New Roman" w:hAnsi="Times New Roman" w:cs="Times New Roman"/>
          <w:sz w:val="28"/>
          <w:szCs w:val="28"/>
          <w:lang w:val="ru-RU"/>
        </w:rPr>
        <w:t>гәрешлә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ертү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хакында</w:t>
      </w:r>
      <w:proofErr w:type="spellEnd"/>
    </w:p>
    <w:p w:rsidR="00026D16" w:rsidRDefault="00026D16" w:rsidP="00026D1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F5B26" w:rsidRPr="00BF5B26" w:rsidRDefault="00BF5B26" w:rsidP="00026D16">
      <w:pPr>
        <w:pStyle w:val="a0"/>
        <w:jc w:val="both"/>
        <w:rPr>
          <w:b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Россия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Федерациясендә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җирле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үзидарә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оештыр</w:t>
      </w:r>
      <w:r>
        <w:rPr>
          <w:rFonts w:ascii="Times New Roman" w:hAnsi="Times New Roman" w:cs="Times New Roman"/>
          <w:sz w:val="28"/>
          <w:szCs w:val="28"/>
          <w:lang w:val="ru-RU"/>
        </w:rPr>
        <w:t>уның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гому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инциплары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урынд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2003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елның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6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октябрендәге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131-ФЗ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номерл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Федераль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закон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нигезендә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гамәлдәге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законнарга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туры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китерү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максатларынд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Татарстан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районы </w:t>
      </w:r>
      <w:proofErr w:type="spellStart"/>
      <w:r w:rsidR="00EE490F">
        <w:rPr>
          <w:rFonts w:ascii="Times New Roman" w:hAnsi="Times New Roman" w:cs="Times New Roman"/>
          <w:sz w:val="28"/>
          <w:szCs w:val="28"/>
          <w:lang w:val="ru-RU"/>
        </w:rPr>
        <w:t>Емелькино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авыл</w:t>
      </w:r>
      <w:r w:rsidR="00EE490F">
        <w:rPr>
          <w:rFonts w:ascii="Times New Roman" w:hAnsi="Times New Roman" w:cs="Times New Roman"/>
          <w:sz w:val="28"/>
          <w:szCs w:val="28"/>
          <w:lang w:val="ru-RU"/>
        </w:rPr>
        <w:t>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комитеты КАРАР БИРӘ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Pr="00BF5B26">
        <w:rPr>
          <w:lang w:val="ru-RU"/>
        </w:rPr>
        <w:t xml:space="preserve"> </w:t>
      </w:r>
    </w:p>
    <w:p w:rsidR="00026D16" w:rsidRPr="008A573D" w:rsidRDefault="00BF5B26" w:rsidP="00BF5B26">
      <w:pPr>
        <w:pStyle w:val="Compact"/>
        <w:ind w:left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. Татарстан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районы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Яңа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авыл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Башкарма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комитетының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2017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елның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2</w:t>
      </w:r>
      <w:r w:rsidR="00EE490F">
        <w:rPr>
          <w:rFonts w:ascii="Times New Roman" w:hAnsi="Times New Roman" w:cs="Times New Roman"/>
          <w:sz w:val="28"/>
          <w:szCs w:val="28"/>
          <w:lang w:val="ru-RU"/>
        </w:rPr>
        <w:t xml:space="preserve">7 </w:t>
      </w:r>
      <w:proofErr w:type="spellStart"/>
      <w:r w:rsidR="00EE490F">
        <w:rPr>
          <w:rFonts w:ascii="Times New Roman" w:hAnsi="Times New Roman" w:cs="Times New Roman"/>
          <w:sz w:val="28"/>
          <w:szCs w:val="28"/>
          <w:lang w:val="ru-RU"/>
        </w:rPr>
        <w:t>декабрендәге</w:t>
      </w:r>
      <w:proofErr w:type="spellEnd"/>
      <w:r w:rsidR="00EE490F">
        <w:rPr>
          <w:rFonts w:ascii="Times New Roman" w:hAnsi="Times New Roman" w:cs="Times New Roman"/>
          <w:sz w:val="28"/>
          <w:szCs w:val="28"/>
          <w:lang w:val="ru-RU"/>
        </w:rPr>
        <w:t xml:space="preserve"> 12</w:t>
      </w:r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номерл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карар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белән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расланган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2017-2035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елларга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Татарстан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Республикас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Аксубай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районы </w:t>
      </w:r>
      <w:proofErr w:type="spellStart"/>
      <w:r w:rsidR="00EE490F">
        <w:rPr>
          <w:rFonts w:ascii="Times New Roman" w:hAnsi="Times New Roman" w:cs="Times New Roman"/>
          <w:sz w:val="28"/>
          <w:szCs w:val="28"/>
          <w:lang w:val="ru-RU"/>
        </w:rPr>
        <w:t>Емелькино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авыл</w:t>
      </w:r>
      <w:r w:rsidR="00EE490F">
        <w:rPr>
          <w:rFonts w:ascii="Times New Roman" w:hAnsi="Times New Roman" w:cs="Times New Roman"/>
          <w:sz w:val="28"/>
          <w:szCs w:val="28"/>
          <w:lang w:val="ru-RU"/>
        </w:rPr>
        <w:t>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җирлегенең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социаль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инфраструктурасын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комплекслы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үстерү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F5B26">
        <w:rPr>
          <w:rFonts w:ascii="Times New Roman" w:hAnsi="Times New Roman" w:cs="Times New Roman"/>
          <w:sz w:val="28"/>
          <w:szCs w:val="28"/>
          <w:lang w:val="ru-RU"/>
        </w:rPr>
        <w:t>программасына</w:t>
      </w:r>
      <w:proofErr w:type="spellEnd"/>
      <w:r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BF5B26">
        <w:rPr>
          <w:rFonts w:ascii="Times New Roman" w:hAnsi="Times New Roman" w:cs="Times New Roman"/>
          <w:sz w:val="28"/>
          <w:szCs w:val="28"/>
          <w:lang w:val="ru-RU"/>
        </w:rPr>
        <w:t>тү</w:t>
      </w:r>
      <w:r>
        <w:rPr>
          <w:rFonts w:ascii="Times New Roman" w:hAnsi="Times New Roman" w:cs="Times New Roman"/>
          <w:sz w:val="28"/>
          <w:szCs w:val="28"/>
          <w:lang w:val="ru-RU"/>
        </w:rPr>
        <w:t>б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әндәг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үзгәрешләрн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ертергә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026D16" w:rsidRPr="008A573D" w:rsidRDefault="00026D16" w:rsidP="00026D16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1.4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пунктның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3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абзацында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заказны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формалаштыру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»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сүзләрен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ихтыяҗларны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тәэмин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ит</w:t>
      </w:r>
      <w:proofErr w:type="gram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ү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өчен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товарлар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эшләр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хезмәт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күрсәтүләр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сатып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алуны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оештыру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»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сүзләренә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алмаштырырга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; «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максатчан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программалар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»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сүзләрен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муниципаль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программалар»сүзләренә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алмаштырырга</w:t>
      </w:r>
      <w:proofErr w:type="spellEnd"/>
      <w:r w:rsidR="00BF5B26" w:rsidRPr="00BF5B26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26D16" w:rsidRPr="008A573D" w:rsidRDefault="00026D16" w:rsidP="00026D16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lastRenderedPageBreak/>
        <w:t xml:space="preserve">2.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Әлеге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карарны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Яңа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Аксубай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авыл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җирлегенең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мәгълүмат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стендларында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Аксубай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муниципаль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районының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proofErr w:type="gramStart"/>
      <w:r w:rsidR="00BF5B26" w:rsidRPr="00BF5B26">
        <w:rPr>
          <w:rFonts w:ascii="Times New Roman" w:hAnsi="Times New Roman"/>
          <w:sz w:val="28"/>
          <w:szCs w:val="28"/>
        </w:rPr>
        <w:t>р</w:t>
      </w:r>
      <w:proofErr w:type="gramEnd"/>
      <w:r w:rsidR="00BF5B26" w:rsidRPr="00BF5B26">
        <w:rPr>
          <w:rFonts w:ascii="Times New Roman" w:hAnsi="Times New Roman"/>
          <w:sz w:val="28"/>
          <w:szCs w:val="28"/>
        </w:rPr>
        <w:t>әсми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сайтында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бастырып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чыгарырга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: http://aksubaevo.tatar.ru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һәм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Татарстан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Республикасы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хокукый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мәгълүматының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рәсми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сайтында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http://pravo.tatarstan.ru/ закон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белән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билгеләнгән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BF5B26" w:rsidRPr="00BF5B26">
        <w:rPr>
          <w:rFonts w:ascii="Times New Roman" w:hAnsi="Times New Roman"/>
          <w:sz w:val="28"/>
          <w:szCs w:val="28"/>
        </w:rPr>
        <w:t>вакытка</w:t>
      </w:r>
      <w:proofErr w:type="spellEnd"/>
      <w:r w:rsidR="00BF5B26" w:rsidRPr="00BF5B26">
        <w:rPr>
          <w:rFonts w:ascii="Times New Roman" w:hAnsi="Times New Roman"/>
          <w:sz w:val="28"/>
          <w:szCs w:val="28"/>
        </w:rPr>
        <w:t>.</w:t>
      </w:r>
    </w:p>
    <w:p w:rsidR="00026D16" w:rsidRPr="008A573D" w:rsidRDefault="00026D16" w:rsidP="00026D1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0F493C" w:rsidRPr="000F493C">
        <w:rPr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Әлеге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карарның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үтәлешен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контрольдә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тотуны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үз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артымнан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калдырам</w:t>
      </w:r>
      <w:proofErr w:type="spellEnd"/>
      <w:r w:rsidR="000F493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F493C" w:rsidRDefault="000F493C" w:rsidP="000F493C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0F493C" w:rsidP="000F493C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EE490F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Емелькино</w:t>
      </w:r>
      <w:proofErr w:type="spellEnd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F493C" w:rsidRPr="000F493C">
        <w:rPr>
          <w:rFonts w:ascii="Times New Roman" w:hAnsi="Times New Roman" w:cs="Times New Roman"/>
          <w:sz w:val="28"/>
          <w:szCs w:val="28"/>
          <w:lang w:val="ru-RU"/>
        </w:rPr>
        <w:t>авыл</w:t>
      </w:r>
      <w:r>
        <w:rPr>
          <w:rFonts w:ascii="Times New Roman" w:hAnsi="Times New Roman" w:cs="Times New Roman"/>
          <w:sz w:val="28"/>
          <w:szCs w:val="28"/>
          <w:lang w:val="ru-RU"/>
        </w:rPr>
        <w:t>ы</w:t>
      </w:r>
      <w:proofErr w:type="spellEnd"/>
    </w:p>
    <w:p w:rsidR="00026D16" w:rsidRPr="00AB259D" w:rsidRDefault="000F493C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F493C">
        <w:rPr>
          <w:rFonts w:ascii="Times New Roman" w:hAnsi="Times New Roman" w:cs="Times New Roman"/>
          <w:sz w:val="28"/>
          <w:szCs w:val="28"/>
          <w:lang w:val="ru-RU"/>
        </w:rPr>
        <w:t>җирлеге</w:t>
      </w:r>
      <w:proofErr w:type="spellEnd"/>
      <w:r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</w:t>
      </w:r>
      <w:r w:rsidRPr="000F493C">
        <w:rPr>
          <w:rFonts w:ascii="Times New Roman" w:hAnsi="Times New Roman" w:cs="Times New Roman"/>
          <w:sz w:val="28"/>
          <w:szCs w:val="28"/>
          <w:lang w:val="ru-RU"/>
        </w:rPr>
        <w:t>ашлыгы</w:t>
      </w:r>
      <w:proofErr w:type="spellEnd"/>
      <w:r w:rsidRPr="000F493C">
        <w:rPr>
          <w:rFonts w:ascii="Times New Roman" w:hAnsi="Times New Roman" w:cs="Times New Roman"/>
          <w:sz w:val="28"/>
          <w:szCs w:val="28"/>
          <w:lang w:val="ru-RU"/>
        </w:rPr>
        <w:t>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</w:t>
      </w:r>
      <w:r w:rsidR="00EE490F"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Pr="000F49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EE490F">
        <w:rPr>
          <w:rFonts w:ascii="Times New Roman" w:hAnsi="Times New Roman" w:cs="Times New Roman"/>
          <w:sz w:val="28"/>
          <w:szCs w:val="28"/>
          <w:lang w:val="ru-RU"/>
        </w:rPr>
        <w:t>Н.И.Михайлова</w:t>
      </w:r>
      <w:proofErr w:type="spellEnd"/>
    </w:p>
    <w:p w:rsidR="00026D16" w:rsidRPr="008A573D" w:rsidRDefault="00026D16" w:rsidP="00026D1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A573D" w:rsidRDefault="008A573D" w:rsidP="00AB259D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026D16" w:rsidRPr="00AB259D" w:rsidRDefault="00026D16" w:rsidP="00AB259D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8A573D" w:rsidRPr="008A573D" w:rsidRDefault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8A573D" w:rsidRPr="008A57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1FF0" w:rsidRDefault="00D61FF0">
      <w:pPr>
        <w:spacing w:after="0"/>
      </w:pPr>
      <w:r>
        <w:separator/>
      </w:r>
    </w:p>
  </w:endnote>
  <w:endnote w:type="continuationSeparator" w:id="0">
    <w:p w:rsidR="00D61FF0" w:rsidRDefault="00D61F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1FF0" w:rsidRDefault="00D61FF0">
      <w:r>
        <w:separator/>
      </w:r>
    </w:p>
  </w:footnote>
  <w:footnote w:type="continuationSeparator" w:id="0">
    <w:p w:rsidR="00D61FF0" w:rsidRDefault="00D61F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6D16"/>
    <w:rsid w:val="000F493C"/>
    <w:rsid w:val="00232DD4"/>
    <w:rsid w:val="004E29B3"/>
    <w:rsid w:val="00557C0E"/>
    <w:rsid w:val="00590D07"/>
    <w:rsid w:val="00631853"/>
    <w:rsid w:val="00784D58"/>
    <w:rsid w:val="00827542"/>
    <w:rsid w:val="008A573D"/>
    <w:rsid w:val="008D6863"/>
    <w:rsid w:val="00971691"/>
    <w:rsid w:val="00AB259D"/>
    <w:rsid w:val="00B86B75"/>
    <w:rsid w:val="00BC48D5"/>
    <w:rsid w:val="00BF5B26"/>
    <w:rsid w:val="00C36279"/>
    <w:rsid w:val="00CC1EEE"/>
    <w:rsid w:val="00D25F96"/>
    <w:rsid w:val="00D61FF0"/>
    <w:rsid w:val="00D67343"/>
    <w:rsid w:val="00E315A3"/>
    <w:rsid w:val="00EE490F"/>
    <w:rsid w:val="00FB4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pravo.tatarstan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aksubaevo.tatar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5F9972-6F42-4928-B2AF-D352BEE61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4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mel</cp:lastModifiedBy>
  <cp:revision>4</cp:revision>
  <dcterms:created xsi:type="dcterms:W3CDTF">2019-10-09T09:47:00Z</dcterms:created>
  <dcterms:modified xsi:type="dcterms:W3CDTF">2019-10-21T08:40:00Z</dcterms:modified>
</cp:coreProperties>
</file>